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A9DE1D" w14:textId="40AD248B" w:rsidR="00562D2F" w:rsidRDefault="00077BAF" w:rsidP="00562D2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 1.1</w:t>
      </w:r>
    </w:p>
    <w:p w14:paraId="28A7CD9E" w14:textId="3EBE5C84" w:rsidR="00E46113" w:rsidRDefault="00E46113" w:rsidP="00E46113">
      <w:pPr>
        <w:rPr>
          <w:rFonts w:ascii="Times New Roman" w:hAnsi="Times New Roman" w:cs="Times New Roman"/>
          <w:noProof/>
          <w:sz w:val="24"/>
          <w:szCs w:val="24"/>
          <w:lang w:eastAsia="en-CA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CA"/>
        </w:rPr>
        <w:t>Iris Dataset</w:t>
      </w:r>
    </w:p>
    <w:p w14:paraId="22A1AD2D" w14:textId="2822DDF6" w:rsidR="008F34E6" w:rsidRDefault="00B2684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CA"/>
        </w:rPr>
        <w:drawing>
          <wp:inline distT="0" distB="0" distL="0" distR="0" wp14:anchorId="542900C5" wp14:editId="27C52D3E">
            <wp:extent cx="5943600" cy="55092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ris_pairplots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0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D6538" w14:textId="7B6CF9E1" w:rsidR="00B26849" w:rsidRDefault="00B26849">
      <w:pPr>
        <w:rPr>
          <w:rFonts w:ascii="Times New Roman" w:hAnsi="Times New Roman" w:cs="Times New Roman"/>
          <w:sz w:val="24"/>
          <w:szCs w:val="24"/>
        </w:rPr>
      </w:pPr>
    </w:p>
    <w:p w14:paraId="1EBB2E84" w14:textId="46D6F891" w:rsidR="00E46113" w:rsidRDefault="00E46113">
      <w:pPr>
        <w:rPr>
          <w:rFonts w:ascii="Times New Roman" w:hAnsi="Times New Roman" w:cs="Times New Roman"/>
          <w:sz w:val="24"/>
          <w:szCs w:val="24"/>
        </w:rPr>
      </w:pPr>
    </w:p>
    <w:p w14:paraId="400AA147" w14:textId="4D2C4429" w:rsidR="00E46113" w:rsidRPr="001E7A02" w:rsidRDefault="001E7A0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ments a</w:t>
      </w:r>
      <w:r w:rsidR="00077BAF">
        <w:rPr>
          <w:rFonts w:ascii="Times New Roman" w:hAnsi="Times New Roman" w:cs="Times New Roman"/>
          <w:b/>
          <w:sz w:val="24"/>
          <w:szCs w:val="24"/>
        </w:rPr>
        <w:t xml:space="preserve">bout Iris </w:t>
      </w:r>
      <w:r w:rsidR="00B742C3">
        <w:rPr>
          <w:rFonts w:ascii="Times New Roman" w:hAnsi="Times New Roman" w:cs="Times New Roman"/>
          <w:b/>
          <w:sz w:val="24"/>
          <w:szCs w:val="24"/>
        </w:rPr>
        <w:t>pair plot</w:t>
      </w:r>
    </w:p>
    <w:p w14:paraId="43F250E4" w14:textId="12BF2E50" w:rsidR="00B742C3" w:rsidRDefault="007F5F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the pair plot</w:t>
      </w:r>
      <w:r w:rsidR="00B742C3">
        <w:rPr>
          <w:rFonts w:ascii="Times New Roman" w:hAnsi="Times New Roman" w:cs="Times New Roman"/>
          <w:sz w:val="24"/>
          <w:szCs w:val="24"/>
        </w:rPr>
        <w:t>;</w:t>
      </w:r>
    </w:p>
    <w:p w14:paraId="4601D122" w14:textId="6670FB47" w:rsidR="00E46113" w:rsidRPr="00B742C3" w:rsidRDefault="00B742C3" w:rsidP="00B742C3">
      <w:pPr>
        <w:pStyle w:val="ListParagraph"/>
        <w:numPr>
          <w:ilvl w:val="0"/>
          <w:numId w:val="2"/>
        </w:numPr>
        <w:ind w:left="284" w:hanging="284"/>
        <w:rPr>
          <w:rFonts w:ascii="Times New Roman" w:hAnsi="Times New Roman" w:cs="Times New Roman"/>
          <w:sz w:val="24"/>
          <w:szCs w:val="24"/>
        </w:rPr>
      </w:pPr>
      <w:r w:rsidRPr="00B742C3">
        <w:rPr>
          <w:rFonts w:ascii="Times New Roman" w:hAnsi="Times New Roman" w:cs="Times New Roman"/>
          <w:sz w:val="24"/>
          <w:szCs w:val="24"/>
        </w:rPr>
        <w:t>T</w:t>
      </w:r>
      <w:r w:rsidR="007F5F1C" w:rsidRPr="00B742C3">
        <w:rPr>
          <w:rFonts w:ascii="Times New Roman" w:hAnsi="Times New Roman" w:cs="Times New Roman"/>
          <w:sz w:val="24"/>
          <w:szCs w:val="24"/>
        </w:rPr>
        <w:t xml:space="preserve">here is a </w:t>
      </w:r>
      <w:r w:rsidR="00C4548B" w:rsidRPr="00B742C3">
        <w:rPr>
          <w:rFonts w:ascii="Times New Roman" w:hAnsi="Times New Roman" w:cs="Times New Roman"/>
          <w:sz w:val="24"/>
          <w:szCs w:val="24"/>
        </w:rPr>
        <w:t xml:space="preserve">high </w:t>
      </w:r>
      <w:r w:rsidR="007F5F1C" w:rsidRPr="00B742C3">
        <w:rPr>
          <w:rFonts w:ascii="Times New Roman" w:hAnsi="Times New Roman" w:cs="Times New Roman"/>
          <w:sz w:val="24"/>
          <w:szCs w:val="24"/>
        </w:rPr>
        <w:t>correlation between petal width and petal length.</w:t>
      </w:r>
    </w:p>
    <w:p w14:paraId="69891700" w14:textId="757BB6A5" w:rsidR="007F5F1C" w:rsidRPr="00B742C3" w:rsidRDefault="007F5F1C" w:rsidP="00B742C3">
      <w:pPr>
        <w:pStyle w:val="ListParagraph"/>
        <w:numPr>
          <w:ilvl w:val="0"/>
          <w:numId w:val="2"/>
        </w:numPr>
        <w:ind w:left="284" w:hanging="284"/>
        <w:rPr>
          <w:rFonts w:ascii="Times New Roman" w:hAnsi="Times New Roman" w:cs="Times New Roman"/>
          <w:sz w:val="24"/>
          <w:szCs w:val="24"/>
        </w:rPr>
      </w:pPr>
      <w:r w:rsidRPr="00B742C3">
        <w:rPr>
          <w:rFonts w:ascii="Times New Roman" w:hAnsi="Times New Roman" w:cs="Times New Roman"/>
          <w:sz w:val="24"/>
          <w:szCs w:val="24"/>
        </w:rPr>
        <w:t>Petal width and sepal width have a low correlation.</w:t>
      </w:r>
    </w:p>
    <w:p w14:paraId="261AC830" w14:textId="308FE2F3" w:rsidR="007F5F1C" w:rsidRPr="00B742C3" w:rsidRDefault="007F5F1C" w:rsidP="00B742C3">
      <w:pPr>
        <w:pStyle w:val="ListParagraph"/>
        <w:numPr>
          <w:ilvl w:val="0"/>
          <w:numId w:val="2"/>
        </w:numPr>
        <w:ind w:left="284" w:hanging="284"/>
        <w:rPr>
          <w:rFonts w:ascii="Times New Roman" w:hAnsi="Times New Roman" w:cs="Times New Roman"/>
          <w:sz w:val="24"/>
          <w:szCs w:val="24"/>
        </w:rPr>
      </w:pPr>
      <w:r w:rsidRPr="00B742C3">
        <w:rPr>
          <w:rFonts w:ascii="Times New Roman" w:hAnsi="Times New Roman" w:cs="Times New Roman"/>
          <w:sz w:val="24"/>
          <w:szCs w:val="24"/>
        </w:rPr>
        <w:t>There is a high correlation between petal length and sepal length.</w:t>
      </w:r>
    </w:p>
    <w:p w14:paraId="1B026310" w14:textId="4E6DCF38" w:rsidR="00C4548B" w:rsidRPr="00B742C3" w:rsidRDefault="00C4548B" w:rsidP="00B742C3">
      <w:pPr>
        <w:pStyle w:val="ListParagraph"/>
        <w:numPr>
          <w:ilvl w:val="0"/>
          <w:numId w:val="2"/>
        </w:numPr>
        <w:ind w:left="284" w:hanging="284"/>
        <w:rPr>
          <w:rFonts w:ascii="Times New Roman" w:hAnsi="Times New Roman" w:cs="Times New Roman"/>
          <w:sz w:val="24"/>
          <w:szCs w:val="24"/>
        </w:rPr>
      </w:pPr>
      <w:r w:rsidRPr="00B742C3">
        <w:rPr>
          <w:rFonts w:ascii="Times New Roman" w:hAnsi="Times New Roman" w:cs="Times New Roman"/>
          <w:sz w:val="24"/>
          <w:szCs w:val="24"/>
        </w:rPr>
        <w:t>Sepal width has a low correlation with all other features</w:t>
      </w:r>
    </w:p>
    <w:p w14:paraId="67DD6EE4" w14:textId="15544656" w:rsidR="007F5F1C" w:rsidRDefault="007F5F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ooking at the distribution plots in the leading diagonal</w:t>
      </w:r>
      <w:r w:rsidR="00B742C3">
        <w:rPr>
          <w:rFonts w:ascii="Times New Roman" w:hAnsi="Times New Roman" w:cs="Times New Roman"/>
          <w:sz w:val="24"/>
          <w:szCs w:val="24"/>
        </w:rPr>
        <w:t>;</w:t>
      </w:r>
    </w:p>
    <w:p w14:paraId="03992D05" w14:textId="525C7A58" w:rsidR="007F5F1C" w:rsidRPr="00B742C3" w:rsidRDefault="007F5F1C" w:rsidP="00B742C3">
      <w:pPr>
        <w:pStyle w:val="ListParagraph"/>
        <w:numPr>
          <w:ilvl w:val="0"/>
          <w:numId w:val="3"/>
        </w:numPr>
        <w:ind w:left="284" w:hanging="284"/>
        <w:rPr>
          <w:rFonts w:ascii="Times New Roman" w:hAnsi="Times New Roman" w:cs="Times New Roman"/>
          <w:sz w:val="24"/>
          <w:szCs w:val="24"/>
        </w:rPr>
      </w:pPr>
      <w:r w:rsidRPr="00B742C3">
        <w:rPr>
          <w:rFonts w:ascii="Times New Roman" w:hAnsi="Times New Roman" w:cs="Times New Roman"/>
          <w:sz w:val="24"/>
          <w:szCs w:val="24"/>
        </w:rPr>
        <w:t xml:space="preserve">Petal width seems to have the highest correlation with the species followed by petal length as a good line of separation can be drawn </w:t>
      </w:r>
      <w:r w:rsidR="002D0A02" w:rsidRPr="00B742C3">
        <w:rPr>
          <w:rFonts w:ascii="Times New Roman" w:hAnsi="Times New Roman" w:cs="Times New Roman"/>
          <w:sz w:val="24"/>
          <w:szCs w:val="24"/>
        </w:rPr>
        <w:t>to separate the</w:t>
      </w:r>
      <w:r w:rsidRPr="00B742C3">
        <w:rPr>
          <w:rFonts w:ascii="Times New Roman" w:hAnsi="Times New Roman" w:cs="Times New Roman"/>
          <w:sz w:val="24"/>
          <w:szCs w:val="24"/>
        </w:rPr>
        <w:t xml:space="preserve"> distribution curve</w:t>
      </w:r>
      <w:r w:rsidR="002D0A02" w:rsidRPr="00B742C3">
        <w:rPr>
          <w:rFonts w:ascii="Times New Roman" w:hAnsi="Times New Roman" w:cs="Times New Roman"/>
          <w:sz w:val="24"/>
          <w:szCs w:val="24"/>
        </w:rPr>
        <w:t>s</w:t>
      </w:r>
      <w:r w:rsidRPr="00B742C3">
        <w:rPr>
          <w:rFonts w:ascii="Times New Roman" w:hAnsi="Times New Roman" w:cs="Times New Roman"/>
          <w:sz w:val="24"/>
          <w:szCs w:val="24"/>
        </w:rPr>
        <w:t xml:space="preserve"> for each specie in these features</w:t>
      </w:r>
      <w:r w:rsidR="002D0A02" w:rsidRPr="00B742C3">
        <w:rPr>
          <w:rFonts w:ascii="Times New Roman" w:hAnsi="Times New Roman" w:cs="Times New Roman"/>
          <w:sz w:val="24"/>
          <w:szCs w:val="24"/>
        </w:rPr>
        <w:t>.</w:t>
      </w:r>
    </w:p>
    <w:p w14:paraId="40CE531E" w14:textId="6CAB7AD5" w:rsidR="002D0A02" w:rsidRPr="00B742C3" w:rsidRDefault="002D0A02" w:rsidP="00B742C3">
      <w:pPr>
        <w:pStyle w:val="ListParagraph"/>
        <w:numPr>
          <w:ilvl w:val="0"/>
          <w:numId w:val="3"/>
        </w:numPr>
        <w:ind w:left="284" w:hanging="284"/>
        <w:rPr>
          <w:rFonts w:ascii="Times New Roman" w:hAnsi="Times New Roman" w:cs="Times New Roman"/>
          <w:sz w:val="24"/>
          <w:szCs w:val="24"/>
        </w:rPr>
      </w:pPr>
      <w:r w:rsidRPr="00B742C3">
        <w:rPr>
          <w:rFonts w:ascii="Times New Roman" w:hAnsi="Times New Roman" w:cs="Times New Roman"/>
          <w:sz w:val="24"/>
          <w:szCs w:val="24"/>
        </w:rPr>
        <w:t xml:space="preserve">Sepal width has the worst correlation with species as the distribution curves for the different species in this feature are almost </w:t>
      </w:r>
      <w:r w:rsidR="00C4548B" w:rsidRPr="00B742C3">
        <w:rPr>
          <w:rFonts w:ascii="Times New Roman" w:hAnsi="Times New Roman" w:cs="Times New Roman"/>
          <w:sz w:val="24"/>
          <w:szCs w:val="24"/>
        </w:rPr>
        <w:t>completely</w:t>
      </w:r>
      <w:r w:rsidR="007F5FCC" w:rsidRPr="00B742C3">
        <w:rPr>
          <w:rFonts w:ascii="Times New Roman" w:hAnsi="Times New Roman" w:cs="Times New Roman"/>
          <w:sz w:val="24"/>
          <w:szCs w:val="24"/>
        </w:rPr>
        <w:t xml:space="preserve"> </w:t>
      </w:r>
      <w:r w:rsidRPr="00B742C3">
        <w:rPr>
          <w:rFonts w:ascii="Times New Roman" w:hAnsi="Times New Roman" w:cs="Times New Roman"/>
          <w:sz w:val="24"/>
          <w:szCs w:val="24"/>
        </w:rPr>
        <w:t>overlapping.</w:t>
      </w:r>
    </w:p>
    <w:p w14:paraId="1B5D0EA4" w14:textId="07420D87" w:rsidR="00E46113" w:rsidRDefault="00E46113">
      <w:pPr>
        <w:rPr>
          <w:rFonts w:ascii="Times New Roman" w:hAnsi="Times New Roman" w:cs="Times New Roman"/>
          <w:sz w:val="24"/>
          <w:szCs w:val="24"/>
        </w:rPr>
      </w:pPr>
    </w:p>
    <w:p w14:paraId="0C0DA02E" w14:textId="7AB89299" w:rsidR="00E46113" w:rsidRDefault="00E46113">
      <w:pPr>
        <w:rPr>
          <w:rFonts w:ascii="Times New Roman" w:hAnsi="Times New Roman" w:cs="Times New Roman"/>
          <w:sz w:val="24"/>
          <w:szCs w:val="24"/>
        </w:rPr>
      </w:pPr>
    </w:p>
    <w:p w14:paraId="15DCE189" w14:textId="6323E57B" w:rsidR="00E46113" w:rsidRDefault="00E46113">
      <w:pPr>
        <w:rPr>
          <w:rFonts w:ascii="Times New Roman" w:hAnsi="Times New Roman" w:cs="Times New Roman"/>
          <w:sz w:val="24"/>
          <w:szCs w:val="24"/>
        </w:rPr>
      </w:pPr>
    </w:p>
    <w:p w14:paraId="007885B5" w14:textId="1C1E8B8E" w:rsidR="00E46113" w:rsidRDefault="00E46113">
      <w:pPr>
        <w:rPr>
          <w:rFonts w:ascii="Times New Roman" w:hAnsi="Times New Roman" w:cs="Times New Roman"/>
          <w:sz w:val="24"/>
          <w:szCs w:val="24"/>
        </w:rPr>
      </w:pPr>
    </w:p>
    <w:p w14:paraId="25F23EEE" w14:textId="77777777" w:rsidR="00B742C3" w:rsidRDefault="00B742C3" w:rsidP="001E7A02">
      <w:pPr>
        <w:rPr>
          <w:rFonts w:ascii="Times New Roman" w:hAnsi="Times New Roman" w:cs="Times New Roman"/>
          <w:b/>
          <w:sz w:val="24"/>
          <w:szCs w:val="24"/>
        </w:rPr>
      </w:pPr>
    </w:p>
    <w:p w14:paraId="139F6547" w14:textId="77777777" w:rsidR="00B742C3" w:rsidRDefault="00B742C3" w:rsidP="001E7A02">
      <w:pPr>
        <w:rPr>
          <w:rFonts w:ascii="Times New Roman" w:hAnsi="Times New Roman" w:cs="Times New Roman"/>
          <w:b/>
          <w:sz w:val="24"/>
          <w:szCs w:val="24"/>
        </w:rPr>
      </w:pPr>
    </w:p>
    <w:p w14:paraId="5C131B24" w14:textId="77777777" w:rsidR="00B742C3" w:rsidRDefault="00B742C3" w:rsidP="001E7A02">
      <w:pPr>
        <w:rPr>
          <w:rFonts w:ascii="Times New Roman" w:hAnsi="Times New Roman" w:cs="Times New Roman"/>
          <w:b/>
          <w:sz w:val="24"/>
          <w:szCs w:val="24"/>
        </w:rPr>
      </w:pPr>
    </w:p>
    <w:p w14:paraId="313B9ED0" w14:textId="77777777" w:rsidR="00B742C3" w:rsidRDefault="00B742C3" w:rsidP="001E7A02">
      <w:pPr>
        <w:rPr>
          <w:rFonts w:ascii="Times New Roman" w:hAnsi="Times New Roman" w:cs="Times New Roman"/>
          <w:b/>
          <w:sz w:val="24"/>
          <w:szCs w:val="24"/>
        </w:rPr>
      </w:pPr>
    </w:p>
    <w:p w14:paraId="0C4AEE43" w14:textId="77777777" w:rsidR="00B742C3" w:rsidRDefault="00B742C3" w:rsidP="001E7A02">
      <w:pPr>
        <w:rPr>
          <w:rFonts w:ascii="Times New Roman" w:hAnsi="Times New Roman" w:cs="Times New Roman"/>
          <w:b/>
          <w:sz w:val="24"/>
          <w:szCs w:val="24"/>
        </w:rPr>
      </w:pPr>
    </w:p>
    <w:p w14:paraId="5EF8F439" w14:textId="77777777" w:rsidR="00B742C3" w:rsidRDefault="00B742C3" w:rsidP="001E7A02">
      <w:pPr>
        <w:rPr>
          <w:rFonts w:ascii="Times New Roman" w:hAnsi="Times New Roman" w:cs="Times New Roman"/>
          <w:b/>
          <w:sz w:val="24"/>
          <w:szCs w:val="24"/>
        </w:rPr>
      </w:pPr>
    </w:p>
    <w:p w14:paraId="0AADB9C4" w14:textId="77777777" w:rsidR="00B742C3" w:rsidRDefault="00B742C3" w:rsidP="001E7A02">
      <w:pPr>
        <w:rPr>
          <w:rFonts w:ascii="Times New Roman" w:hAnsi="Times New Roman" w:cs="Times New Roman"/>
          <w:b/>
          <w:sz w:val="24"/>
          <w:szCs w:val="24"/>
        </w:rPr>
      </w:pPr>
    </w:p>
    <w:p w14:paraId="61A9A04E" w14:textId="77777777" w:rsidR="00B742C3" w:rsidRDefault="00B742C3" w:rsidP="001E7A02">
      <w:pPr>
        <w:rPr>
          <w:rFonts w:ascii="Times New Roman" w:hAnsi="Times New Roman" w:cs="Times New Roman"/>
          <w:b/>
          <w:sz w:val="24"/>
          <w:szCs w:val="24"/>
        </w:rPr>
      </w:pPr>
    </w:p>
    <w:p w14:paraId="6468C83F" w14:textId="77777777" w:rsidR="00B742C3" w:rsidRDefault="00B742C3" w:rsidP="001E7A02">
      <w:pPr>
        <w:rPr>
          <w:rFonts w:ascii="Times New Roman" w:hAnsi="Times New Roman" w:cs="Times New Roman"/>
          <w:b/>
          <w:sz w:val="24"/>
          <w:szCs w:val="24"/>
        </w:rPr>
      </w:pPr>
    </w:p>
    <w:p w14:paraId="2CD6E7F9" w14:textId="77777777" w:rsidR="00B742C3" w:rsidRDefault="00B742C3" w:rsidP="001E7A02">
      <w:pPr>
        <w:rPr>
          <w:rFonts w:ascii="Times New Roman" w:hAnsi="Times New Roman" w:cs="Times New Roman"/>
          <w:b/>
          <w:sz w:val="24"/>
          <w:szCs w:val="24"/>
        </w:rPr>
      </w:pPr>
    </w:p>
    <w:p w14:paraId="24B9F772" w14:textId="77777777" w:rsidR="00B742C3" w:rsidRDefault="00B742C3" w:rsidP="001E7A02">
      <w:pPr>
        <w:rPr>
          <w:rFonts w:ascii="Times New Roman" w:hAnsi="Times New Roman" w:cs="Times New Roman"/>
          <w:b/>
          <w:sz w:val="24"/>
          <w:szCs w:val="24"/>
        </w:rPr>
      </w:pPr>
    </w:p>
    <w:p w14:paraId="508C3442" w14:textId="77777777" w:rsidR="00B742C3" w:rsidRDefault="00B742C3" w:rsidP="001E7A02">
      <w:pPr>
        <w:rPr>
          <w:rFonts w:ascii="Times New Roman" w:hAnsi="Times New Roman" w:cs="Times New Roman"/>
          <w:b/>
          <w:sz w:val="24"/>
          <w:szCs w:val="24"/>
        </w:rPr>
      </w:pPr>
    </w:p>
    <w:p w14:paraId="61992234" w14:textId="77777777" w:rsidR="00B742C3" w:rsidRDefault="00B742C3" w:rsidP="001E7A02">
      <w:pPr>
        <w:rPr>
          <w:rFonts w:ascii="Times New Roman" w:hAnsi="Times New Roman" w:cs="Times New Roman"/>
          <w:b/>
          <w:sz w:val="24"/>
          <w:szCs w:val="24"/>
        </w:rPr>
      </w:pPr>
    </w:p>
    <w:p w14:paraId="139D4C56" w14:textId="77777777" w:rsidR="00B742C3" w:rsidRDefault="00B742C3" w:rsidP="001E7A02">
      <w:pPr>
        <w:rPr>
          <w:rFonts w:ascii="Times New Roman" w:hAnsi="Times New Roman" w:cs="Times New Roman"/>
          <w:b/>
          <w:sz w:val="24"/>
          <w:szCs w:val="24"/>
        </w:rPr>
      </w:pPr>
    </w:p>
    <w:p w14:paraId="7BADAA81" w14:textId="77777777" w:rsidR="00B742C3" w:rsidRDefault="00B742C3" w:rsidP="001E7A02">
      <w:pPr>
        <w:rPr>
          <w:rFonts w:ascii="Times New Roman" w:hAnsi="Times New Roman" w:cs="Times New Roman"/>
          <w:b/>
          <w:sz w:val="24"/>
          <w:szCs w:val="24"/>
        </w:rPr>
      </w:pPr>
    </w:p>
    <w:p w14:paraId="6851AF7A" w14:textId="77777777" w:rsidR="00B742C3" w:rsidRDefault="00B742C3" w:rsidP="001E7A02">
      <w:pPr>
        <w:rPr>
          <w:rFonts w:ascii="Times New Roman" w:hAnsi="Times New Roman" w:cs="Times New Roman"/>
          <w:b/>
          <w:sz w:val="24"/>
          <w:szCs w:val="24"/>
        </w:rPr>
      </w:pPr>
    </w:p>
    <w:p w14:paraId="604A2372" w14:textId="77777777" w:rsidR="00B742C3" w:rsidRDefault="00B742C3" w:rsidP="001E7A02">
      <w:pPr>
        <w:rPr>
          <w:rFonts w:ascii="Times New Roman" w:hAnsi="Times New Roman" w:cs="Times New Roman"/>
          <w:b/>
          <w:sz w:val="24"/>
          <w:szCs w:val="24"/>
        </w:rPr>
      </w:pPr>
    </w:p>
    <w:p w14:paraId="5D7F0F1D" w14:textId="77777777" w:rsidR="00B742C3" w:rsidRDefault="00B742C3" w:rsidP="001E7A02">
      <w:pPr>
        <w:rPr>
          <w:rFonts w:ascii="Times New Roman" w:hAnsi="Times New Roman" w:cs="Times New Roman"/>
          <w:b/>
          <w:sz w:val="24"/>
          <w:szCs w:val="24"/>
        </w:rPr>
      </w:pPr>
    </w:p>
    <w:p w14:paraId="69481B41" w14:textId="77777777" w:rsidR="00B742C3" w:rsidRDefault="00B742C3" w:rsidP="001E7A02">
      <w:pPr>
        <w:rPr>
          <w:rFonts w:ascii="Times New Roman" w:hAnsi="Times New Roman" w:cs="Times New Roman"/>
          <w:b/>
          <w:sz w:val="24"/>
          <w:szCs w:val="24"/>
        </w:rPr>
      </w:pPr>
    </w:p>
    <w:p w14:paraId="5C3FC8A6" w14:textId="77777777" w:rsidR="00B742C3" w:rsidRDefault="00B742C3" w:rsidP="001E7A02">
      <w:pPr>
        <w:rPr>
          <w:rFonts w:ascii="Times New Roman" w:hAnsi="Times New Roman" w:cs="Times New Roman"/>
          <w:b/>
          <w:sz w:val="24"/>
          <w:szCs w:val="24"/>
        </w:rPr>
      </w:pPr>
    </w:p>
    <w:p w14:paraId="25DAC35A" w14:textId="0E4A8793" w:rsidR="007946B6" w:rsidRDefault="001E7A02" w:rsidP="001E7A0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Heart Disease Dataset</w:t>
      </w:r>
    </w:p>
    <w:p w14:paraId="00FC13BA" w14:textId="599571D8" w:rsidR="00077BAF" w:rsidRDefault="00077BAF" w:rsidP="001E7A0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CA"/>
        </w:rPr>
        <w:drawing>
          <wp:inline distT="0" distB="0" distL="0" distR="0" wp14:anchorId="67C9A83F" wp14:editId="3EF3D1B0">
            <wp:extent cx="5943600" cy="5619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eart_disease_pairplots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1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AC7CA" w14:textId="77777777" w:rsidR="00B56091" w:rsidRDefault="00B56091" w:rsidP="001E7A02">
      <w:pPr>
        <w:rPr>
          <w:rFonts w:ascii="Times New Roman" w:hAnsi="Times New Roman" w:cs="Times New Roman"/>
          <w:b/>
          <w:sz w:val="24"/>
          <w:szCs w:val="24"/>
        </w:rPr>
      </w:pPr>
    </w:p>
    <w:p w14:paraId="553D441C" w14:textId="7C4DF8B2" w:rsidR="00077BAF" w:rsidRPr="00077BAF" w:rsidRDefault="00077BAF" w:rsidP="001E7A0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mments about Heart Disease </w:t>
      </w:r>
      <w:r w:rsidR="00B56091">
        <w:rPr>
          <w:rFonts w:ascii="Times New Roman" w:hAnsi="Times New Roman" w:cs="Times New Roman"/>
          <w:b/>
          <w:sz w:val="24"/>
          <w:szCs w:val="24"/>
        </w:rPr>
        <w:t>Pair plot</w:t>
      </w:r>
    </w:p>
    <w:p w14:paraId="0C3C6939" w14:textId="76F88096" w:rsidR="006B097D" w:rsidRDefault="006B097D" w:rsidP="006B09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</w:t>
      </w:r>
      <w:r>
        <w:rPr>
          <w:rFonts w:ascii="Times New Roman" w:hAnsi="Times New Roman" w:cs="Times New Roman"/>
          <w:sz w:val="24"/>
          <w:szCs w:val="24"/>
        </w:rPr>
        <w:t>the distribution plots in the leading diagonal;</w:t>
      </w:r>
    </w:p>
    <w:p w14:paraId="3669FB26" w14:textId="50FFBAE1" w:rsidR="006B097D" w:rsidRDefault="006B097D" w:rsidP="006B097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st people without heart disease </w:t>
      </w:r>
      <w:r w:rsidR="00164DED">
        <w:rPr>
          <w:rFonts w:ascii="Times New Roman" w:hAnsi="Times New Roman" w:cs="Times New Roman"/>
          <w:sz w:val="24"/>
          <w:szCs w:val="24"/>
        </w:rPr>
        <w:t>have a</w:t>
      </w:r>
      <w:r>
        <w:rPr>
          <w:rFonts w:ascii="Times New Roman" w:hAnsi="Times New Roman" w:cs="Times New Roman"/>
          <w:sz w:val="24"/>
          <w:szCs w:val="24"/>
        </w:rPr>
        <w:t xml:space="preserve"> ca </w:t>
      </w:r>
      <w:r w:rsidR="00164DED">
        <w:rPr>
          <w:rFonts w:ascii="Times New Roman" w:hAnsi="Times New Roman" w:cs="Times New Roman"/>
          <w:sz w:val="24"/>
          <w:szCs w:val="24"/>
        </w:rPr>
        <w:t>value of 0</w:t>
      </w:r>
    </w:p>
    <w:p w14:paraId="146DBC87" w14:textId="1E47169E" w:rsidR="006B097D" w:rsidRDefault="006B097D" w:rsidP="006B097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st people with heart disease have a flat</w:t>
      </w:r>
      <w:r w:rsidR="00164DED">
        <w:rPr>
          <w:rFonts w:ascii="Times New Roman" w:hAnsi="Times New Roman" w:cs="Times New Roman"/>
          <w:sz w:val="24"/>
          <w:szCs w:val="24"/>
        </w:rPr>
        <w:t xml:space="preserve"> slope of peak exercise (slope = 2) and most without heart disease have slope = 1.</w:t>
      </w:r>
    </w:p>
    <w:p w14:paraId="68423F90" w14:textId="196EF8D5" w:rsidR="00164DED" w:rsidRDefault="00164DED" w:rsidP="006B097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eak of the thal distribution for people with heart disease occurs at thal = 2</w:t>
      </w:r>
    </w:p>
    <w:p w14:paraId="23466757" w14:textId="67B6874D" w:rsidR="00164DED" w:rsidRDefault="00164DED" w:rsidP="00164DE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eak of the </w:t>
      </w:r>
      <w:r>
        <w:rPr>
          <w:rFonts w:ascii="Times New Roman" w:hAnsi="Times New Roman" w:cs="Times New Roman"/>
          <w:sz w:val="24"/>
          <w:szCs w:val="24"/>
        </w:rPr>
        <w:t>ca</w:t>
      </w:r>
      <w:r>
        <w:rPr>
          <w:rFonts w:ascii="Times New Roman" w:hAnsi="Times New Roman" w:cs="Times New Roman"/>
          <w:sz w:val="24"/>
          <w:szCs w:val="24"/>
        </w:rPr>
        <w:t xml:space="preserve"> distribution for people with heart disease occurs at thal = </w:t>
      </w:r>
      <w:r>
        <w:rPr>
          <w:rFonts w:ascii="Times New Roman" w:hAnsi="Times New Roman" w:cs="Times New Roman"/>
          <w:sz w:val="24"/>
          <w:szCs w:val="24"/>
        </w:rPr>
        <w:t>0</w:t>
      </w:r>
    </w:p>
    <w:p w14:paraId="573A7E21" w14:textId="105FFB35" w:rsidR="007F5F1C" w:rsidRDefault="007F5F1C">
      <w:pPr>
        <w:rPr>
          <w:rFonts w:ascii="Times New Roman" w:hAnsi="Times New Roman" w:cs="Times New Roman"/>
          <w:b/>
          <w:sz w:val="24"/>
          <w:szCs w:val="24"/>
        </w:rPr>
      </w:pPr>
    </w:p>
    <w:p w14:paraId="79F8A9F1" w14:textId="4A75AEAE" w:rsidR="00752862" w:rsidRDefault="00077BAF" w:rsidP="00164DED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Q 1.2</w:t>
      </w:r>
    </w:p>
    <w:p w14:paraId="1FBB2227" w14:textId="77777777" w:rsidR="00164DED" w:rsidRPr="00164DED" w:rsidRDefault="00164DED" w:rsidP="00164DED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26678E4" w14:textId="581F2013" w:rsidR="001E7A02" w:rsidRDefault="00077BAF" w:rsidP="001E7A0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hy we chose our features</w:t>
      </w:r>
    </w:p>
    <w:p w14:paraId="68A5FFBE" w14:textId="528D7E30" w:rsidR="00B56091" w:rsidRDefault="00E46113" w:rsidP="00E4611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plotted the </w:t>
      </w:r>
      <w:r w:rsidR="00B56091">
        <w:rPr>
          <w:rFonts w:ascii="Times New Roman" w:hAnsi="Times New Roman" w:cs="Times New Roman"/>
          <w:sz w:val="24"/>
          <w:szCs w:val="24"/>
        </w:rPr>
        <w:t xml:space="preserve">correlation </w:t>
      </w:r>
      <w:r>
        <w:rPr>
          <w:rFonts w:ascii="Times New Roman" w:hAnsi="Times New Roman" w:cs="Times New Roman"/>
          <w:sz w:val="24"/>
          <w:szCs w:val="24"/>
        </w:rPr>
        <w:t>heatmap of all features and studied correlation with the target</w:t>
      </w:r>
      <w:r w:rsidR="00B56091">
        <w:rPr>
          <w:rFonts w:ascii="Times New Roman" w:hAnsi="Times New Roman" w:cs="Times New Roman"/>
          <w:sz w:val="24"/>
          <w:szCs w:val="24"/>
        </w:rPr>
        <w:t xml:space="preserve"> to observe the inter-feature correlation and the correlation between each feature and the targe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92ECD28" w14:textId="77777777" w:rsidR="00B56091" w:rsidRDefault="00B56091" w:rsidP="00E4611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71F8C7D" w14:textId="240D859A" w:rsidR="00B56091" w:rsidRDefault="00B56091" w:rsidP="00E46113">
      <w:pPr>
        <w:jc w:val="both"/>
        <w:rPr>
          <w:rFonts w:ascii="Times New Roman" w:hAnsi="Times New Roman" w:cs="Times New Roman"/>
          <w:sz w:val="24"/>
          <w:szCs w:val="24"/>
        </w:rPr>
      </w:pPr>
      <w:r w:rsidRPr="00B5609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568454D" wp14:editId="6B67D2BC">
            <wp:extent cx="5943600" cy="34074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7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E0A1A" w14:textId="33814994" w:rsidR="00B56091" w:rsidRDefault="00B56091" w:rsidP="00E4611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3B68ED7" w14:textId="77777777" w:rsidR="00B56091" w:rsidRDefault="00B56091" w:rsidP="00B5609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f all the features the following seven </w:t>
      </w:r>
      <w:r w:rsidRPr="00E46113">
        <w:rPr>
          <w:rFonts w:ascii="Times New Roman" w:hAnsi="Times New Roman" w:cs="Times New Roman"/>
          <w:b/>
          <w:sz w:val="24"/>
          <w:szCs w:val="24"/>
        </w:rPr>
        <w:t xml:space="preserve">- cp, oldpeak, exang, slope, thalach, thal, </w:t>
      </w:r>
      <w:r>
        <w:rPr>
          <w:rFonts w:ascii="Times New Roman" w:hAnsi="Times New Roman" w:cs="Times New Roman"/>
          <w:b/>
          <w:sz w:val="24"/>
          <w:szCs w:val="24"/>
        </w:rPr>
        <w:t>and ca</w:t>
      </w:r>
      <w:r>
        <w:rPr>
          <w:rFonts w:ascii="Times New Roman" w:hAnsi="Times New Roman" w:cs="Times New Roman"/>
          <w:sz w:val="24"/>
          <w:szCs w:val="24"/>
        </w:rPr>
        <w:t xml:space="preserve"> had the highest correlation with the target. </w:t>
      </w:r>
    </w:p>
    <w:p w14:paraId="01F088A3" w14:textId="3C86B42E" w:rsidR="00B56091" w:rsidRDefault="004E7025" w:rsidP="00E46113">
      <w:pPr>
        <w:jc w:val="both"/>
        <w:rPr>
          <w:rFonts w:ascii="Times New Roman" w:hAnsi="Times New Roman" w:cs="Times New Roman"/>
          <w:sz w:val="24"/>
          <w:szCs w:val="24"/>
        </w:rPr>
      </w:pPr>
      <w:r w:rsidRPr="004E7025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46B71D31" wp14:editId="63F6B29B">
            <wp:extent cx="5943600" cy="35629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807D9" w14:textId="77777777" w:rsidR="00B56091" w:rsidRDefault="00B56091" w:rsidP="00E4611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A21959C" w14:textId="4E24F412" w:rsidR="00E46113" w:rsidRDefault="00E46113" w:rsidP="00E4611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narrowed our selection to </w:t>
      </w:r>
      <w:r w:rsidRPr="00E46113">
        <w:rPr>
          <w:rFonts w:ascii="Times New Roman" w:hAnsi="Times New Roman" w:cs="Times New Roman"/>
          <w:b/>
          <w:sz w:val="24"/>
          <w:szCs w:val="24"/>
        </w:rPr>
        <w:t>cp, slope, thalach, thal, and ca</w:t>
      </w:r>
      <w:r>
        <w:rPr>
          <w:rFonts w:ascii="Times New Roman" w:hAnsi="Times New Roman" w:cs="Times New Roman"/>
          <w:sz w:val="24"/>
          <w:szCs w:val="24"/>
        </w:rPr>
        <w:t xml:space="preserve"> for the following reasons:</w:t>
      </w:r>
    </w:p>
    <w:p w14:paraId="73FBE248" w14:textId="3CF4CDF9" w:rsidR="00752862" w:rsidRPr="00752862" w:rsidRDefault="00752862" w:rsidP="00752862">
      <w:pPr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46113">
        <w:rPr>
          <w:rFonts w:ascii="Times New Roman" w:hAnsi="Times New Roman" w:cs="Times New Roman"/>
          <w:sz w:val="24"/>
          <w:szCs w:val="24"/>
        </w:rPr>
        <w:t xml:space="preserve">cp has the highest correlation with the target </w:t>
      </w:r>
      <w:r>
        <w:rPr>
          <w:rFonts w:ascii="Times New Roman" w:hAnsi="Times New Roman" w:cs="Times New Roman"/>
          <w:sz w:val="24"/>
          <w:szCs w:val="24"/>
        </w:rPr>
        <w:t>[</w:t>
      </w:r>
      <w:r w:rsidRPr="00E46113">
        <w:rPr>
          <w:rFonts w:ascii="Times New Roman" w:hAnsi="Times New Roman" w:cs="Times New Roman"/>
          <w:sz w:val="24"/>
          <w:szCs w:val="24"/>
        </w:rPr>
        <w:t>0.491</w:t>
      </w:r>
      <w:r>
        <w:rPr>
          <w:rFonts w:ascii="Times New Roman" w:hAnsi="Times New Roman" w:cs="Times New Roman"/>
          <w:sz w:val="24"/>
          <w:szCs w:val="24"/>
        </w:rPr>
        <w:t>]</w:t>
      </w:r>
      <w:r w:rsidRPr="00E46113">
        <w:rPr>
          <w:rFonts w:ascii="Times New Roman" w:hAnsi="Times New Roman" w:cs="Times New Roman"/>
          <w:sz w:val="24"/>
          <w:szCs w:val="24"/>
        </w:rPr>
        <w:t xml:space="preserve"> so it is selected</w:t>
      </w:r>
    </w:p>
    <w:p w14:paraId="57CAD3DC" w14:textId="75DF9186" w:rsidR="00E46113" w:rsidRPr="00E46113" w:rsidRDefault="00E46113" w:rsidP="00E46113">
      <w:pPr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46113">
        <w:rPr>
          <w:rFonts w:ascii="Times New Roman" w:hAnsi="Times New Roman" w:cs="Times New Roman"/>
          <w:sz w:val="24"/>
          <w:szCs w:val="24"/>
        </w:rPr>
        <w:t xml:space="preserve">Oldpeak and slope have </w:t>
      </w:r>
      <w:r w:rsidR="00752862">
        <w:rPr>
          <w:rFonts w:ascii="Times New Roman" w:hAnsi="Times New Roman" w:cs="Times New Roman"/>
          <w:sz w:val="24"/>
          <w:szCs w:val="24"/>
        </w:rPr>
        <w:t xml:space="preserve">a </w:t>
      </w:r>
      <w:r w:rsidRPr="00E46113">
        <w:rPr>
          <w:rFonts w:ascii="Times New Roman" w:hAnsi="Times New Roman" w:cs="Times New Roman"/>
          <w:sz w:val="24"/>
          <w:szCs w:val="24"/>
        </w:rPr>
        <w:t>high inter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E46113">
        <w:rPr>
          <w:rFonts w:ascii="Times New Roman" w:hAnsi="Times New Roman" w:cs="Times New Roman"/>
          <w:sz w:val="24"/>
          <w:szCs w:val="24"/>
        </w:rPr>
        <w:t xml:space="preserve">feature correlation </w:t>
      </w:r>
      <w:r>
        <w:rPr>
          <w:rFonts w:ascii="Times New Roman" w:hAnsi="Times New Roman" w:cs="Times New Roman"/>
          <w:sz w:val="24"/>
          <w:szCs w:val="24"/>
        </w:rPr>
        <w:t>[</w:t>
      </w:r>
      <w:r w:rsidRPr="00E46113">
        <w:rPr>
          <w:rFonts w:ascii="Times New Roman" w:hAnsi="Times New Roman" w:cs="Times New Roman"/>
          <w:sz w:val="24"/>
          <w:szCs w:val="24"/>
        </w:rPr>
        <w:t>-0.653</w:t>
      </w:r>
      <w:r>
        <w:rPr>
          <w:rFonts w:ascii="Times New Roman" w:hAnsi="Times New Roman" w:cs="Times New Roman"/>
          <w:sz w:val="24"/>
          <w:szCs w:val="24"/>
        </w:rPr>
        <w:t>]</w:t>
      </w:r>
      <w:r w:rsidRPr="00E46113">
        <w:rPr>
          <w:rFonts w:ascii="Times New Roman" w:hAnsi="Times New Roman" w:cs="Times New Roman"/>
          <w:sz w:val="24"/>
          <w:szCs w:val="24"/>
        </w:rPr>
        <w:t xml:space="preserve"> so we dropped one.</w:t>
      </w:r>
    </w:p>
    <w:p w14:paraId="1B2E9310" w14:textId="02621730" w:rsidR="00E46113" w:rsidRPr="00E46113" w:rsidRDefault="00E46113" w:rsidP="00E46113">
      <w:pPr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 w:rsidRPr="00E46113">
        <w:rPr>
          <w:rFonts w:ascii="Times New Roman" w:hAnsi="Times New Roman" w:cs="Times New Roman"/>
          <w:sz w:val="24"/>
          <w:szCs w:val="24"/>
        </w:rPr>
        <w:t>ldpeak has a</w:t>
      </w:r>
      <w:r>
        <w:rPr>
          <w:rFonts w:ascii="Times New Roman" w:hAnsi="Times New Roman" w:cs="Times New Roman"/>
          <w:sz w:val="24"/>
          <w:szCs w:val="24"/>
        </w:rPr>
        <w:t xml:space="preserve"> high number of missing values [</w:t>
      </w:r>
      <w:r w:rsidRPr="00E46113">
        <w:rPr>
          <w:rFonts w:ascii="Times New Roman" w:hAnsi="Times New Roman" w:cs="Times New Roman"/>
          <w:sz w:val="24"/>
          <w:szCs w:val="24"/>
        </w:rPr>
        <w:t>accounts for about 75</w:t>
      </w:r>
      <w:r>
        <w:rPr>
          <w:rFonts w:ascii="Times New Roman" w:hAnsi="Times New Roman" w:cs="Times New Roman"/>
          <w:sz w:val="24"/>
          <w:szCs w:val="24"/>
        </w:rPr>
        <w:t>% of missing values in the data]</w:t>
      </w:r>
      <w:r w:rsidR="00752862">
        <w:rPr>
          <w:rFonts w:ascii="Times New Roman" w:hAnsi="Times New Roman" w:cs="Times New Roman"/>
          <w:sz w:val="24"/>
          <w:szCs w:val="24"/>
        </w:rPr>
        <w:t xml:space="preserve"> so we selected slope ahead of oldpeak.</w:t>
      </w:r>
    </w:p>
    <w:p w14:paraId="1781849B" w14:textId="77777777" w:rsidR="00E46113" w:rsidRPr="00E46113" w:rsidRDefault="00E46113" w:rsidP="00E46113">
      <w:pPr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46113">
        <w:rPr>
          <w:rFonts w:ascii="Times New Roman" w:hAnsi="Times New Roman" w:cs="Times New Roman"/>
          <w:sz w:val="24"/>
          <w:szCs w:val="24"/>
        </w:rPr>
        <w:t>thal and ca have the least relative correlation with the other features so they are selected</w:t>
      </w:r>
    </w:p>
    <w:p w14:paraId="5EC8E694" w14:textId="1C5C6E30" w:rsidR="00E46113" w:rsidRPr="00E46113" w:rsidRDefault="00E46113" w:rsidP="00E46113">
      <w:pPr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46113">
        <w:rPr>
          <w:rFonts w:ascii="Times New Roman" w:hAnsi="Times New Roman" w:cs="Times New Roman"/>
          <w:sz w:val="24"/>
          <w:szCs w:val="24"/>
        </w:rPr>
        <w:t xml:space="preserve">thalach </w:t>
      </w:r>
      <w:r w:rsidR="00752862">
        <w:rPr>
          <w:rFonts w:ascii="Times New Roman" w:hAnsi="Times New Roman" w:cs="Times New Roman"/>
          <w:sz w:val="24"/>
          <w:szCs w:val="24"/>
        </w:rPr>
        <w:t>was selected as it is the next numerical variable with the highest correlation with the target.</w:t>
      </w:r>
    </w:p>
    <w:p w14:paraId="5893E0C5" w14:textId="77777777" w:rsidR="00E46113" w:rsidRDefault="00E46113" w:rsidP="00E4611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F469445" w14:textId="04CD205B" w:rsidR="007946B6" w:rsidRDefault="007946B6" w:rsidP="007946B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C5EEF44" w14:textId="77777777" w:rsidR="007946B6" w:rsidRPr="001E5595" w:rsidRDefault="007946B6" w:rsidP="007946B6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7946B6" w:rsidRPr="001E559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2949D8"/>
    <w:multiLevelType w:val="multilevel"/>
    <w:tmpl w:val="36E6A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AD46B05"/>
    <w:multiLevelType w:val="hybridMultilevel"/>
    <w:tmpl w:val="FA1458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A5731A"/>
    <w:multiLevelType w:val="hybridMultilevel"/>
    <w:tmpl w:val="043827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1A74BA"/>
    <w:multiLevelType w:val="hybridMultilevel"/>
    <w:tmpl w:val="9FB21D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sDSwMDS3NDIyMTZT0lEKTi0uzszPAykwqgUAhfgYWCwAAAA="/>
  </w:docVars>
  <w:rsids>
    <w:rsidRoot w:val="00E36AEC"/>
    <w:rsid w:val="00077BAF"/>
    <w:rsid w:val="00164DED"/>
    <w:rsid w:val="001E5595"/>
    <w:rsid w:val="001E7A02"/>
    <w:rsid w:val="002D0A02"/>
    <w:rsid w:val="00317BF8"/>
    <w:rsid w:val="004E7025"/>
    <w:rsid w:val="00562D2F"/>
    <w:rsid w:val="00667AEA"/>
    <w:rsid w:val="006B097D"/>
    <w:rsid w:val="00752862"/>
    <w:rsid w:val="007946B6"/>
    <w:rsid w:val="007F5F1C"/>
    <w:rsid w:val="007F5FCC"/>
    <w:rsid w:val="008373B5"/>
    <w:rsid w:val="00B26849"/>
    <w:rsid w:val="00B56091"/>
    <w:rsid w:val="00B742C3"/>
    <w:rsid w:val="00C4548B"/>
    <w:rsid w:val="00D81CCE"/>
    <w:rsid w:val="00E36AEC"/>
    <w:rsid w:val="00E46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7D1CE"/>
  <w15:chartTrackingRefBased/>
  <w15:docId w15:val="{DA1E2EA2-04CF-4DF2-9DAD-622214A7C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42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79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5</TotalTime>
  <Pages>5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ehise Ajayi</dc:creator>
  <cp:keywords/>
  <dc:description/>
  <cp:lastModifiedBy>Jubilee Imhanzenobe</cp:lastModifiedBy>
  <cp:revision>7</cp:revision>
  <dcterms:created xsi:type="dcterms:W3CDTF">2021-01-26T19:27:00Z</dcterms:created>
  <dcterms:modified xsi:type="dcterms:W3CDTF">2021-02-03T16:38:00Z</dcterms:modified>
</cp:coreProperties>
</file>